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7A1790EF" w:rsidR="00FF5363" w:rsidRDefault="00A84C77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esson 19 – S</w:t>
      </w:r>
      <w:r w:rsidR="00202DC7">
        <w:rPr>
          <w:rFonts w:ascii="Lato" w:hAnsi="Lato"/>
        </w:rPr>
        <w:t>mart Traffic Lights</w:t>
      </w:r>
      <w:r w:rsidR="00DB7A24">
        <w:rPr>
          <w:rFonts w:ascii="Lato" w:hAnsi="Lato"/>
        </w:rPr>
        <w:t xml:space="preserve"> 2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6927AE2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A84C77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0E09660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A84C77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1520467" w14:textId="77777777" w:rsidR="000162B6" w:rsidRDefault="00202D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ing current and future use of technology and the development of the smart city</w:t>
            </w:r>
          </w:p>
          <w:p w14:paraId="43F29262" w14:textId="31B98893" w:rsidR="00202DC7" w:rsidRDefault="00202D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ing the technical, moral and ethical implic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443A602" w14:textId="22F5BEC3" w:rsidR="00202DC7" w:rsidRPr="00202DC7" w:rsidRDefault="00202DC7" w:rsidP="00202D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>Apply your understanding</w:t>
            </w:r>
            <w:r w:rsidR="00A84C77">
              <w:rPr>
                <w:rFonts w:ascii="Lato" w:hAnsi="Lato"/>
              </w:rPr>
              <w:t>,</w:t>
            </w:r>
            <w:r w:rsidRPr="00202DC7">
              <w:rPr>
                <w:rFonts w:ascii="Lato" w:hAnsi="Lato"/>
              </w:rPr>
              <w:t xml:space="preserve"> computational thinking and programming skills to achieve a goal</w:t>
            </w:r>
          </w:p>
          <w:p w14:paraId="12447FA8" w14:textId="77777777" w:rsidR="00202DC7" w:rsidRPr="00202DC7" w:rsidRDefault="00202DC7" w:rsidP="00202D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>Design and create a smart traffic light system that will communicate with human and robot drivers</w:t>
            </w:r>
          </w:p>
          <w:p w14:paraId="2D6A892F" w14:textId="68E21D35" w:rsidR="000162B6" w:rsidRDefault="00202DC7" w:rsidP="00202D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>Use Bluetooth radio to send traffic signals to the driverless car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026394DE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A84C77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A84C77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A84C77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0C70EDE1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A84C77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56FF435" w14:textId="5492E2FB" w:rsidR="009A176F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ow examples of different traffic lights</w:t>
            </w:r>
          </w:p>
          <w:p w14:paraId="221A89C2" w14:textId="1788408F" w:rsidR="00202DC7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f possible show clips of minor accidents at lights</w:t>
            </w:r>
          </w:p>
          <w:p w14:paraId="61216013" w14:textId="148DC491" w:rsidR="00202DC7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will enjoy seeing the problems and then trying to solve or replicate these situations with their vehicle</w:t>
            </w:r>
          </w:p>
          <w:p w14:paraId="6FDD284F" w14:textId="618A8C28" w:rsidR="009A176F" w:rsidRDefault="009A176F" w:rsidP="009A176F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7A4AA90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370A8D02" w:rsidR="000162B6" w:rsidRPr="000162B6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Students create an automatic traffic light system which uses Bluetooth to stop the car</w:t>
            </w:r>
          </w:p>
          <w:p w14:paraId="5CD7FA76" w14:textId="4B8E9003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255CDF93" w:rsidR="000162B6" w:rsidRPr="000162B6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Students are able to adjust settings and refine their program to stop the car at the right point</w:t>
            </w:r>
          </w:p>
          <w:p w14:paraId="5DC555B7" w14:textId="6A8973C5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B21EEDE" w:rsidR="000162B6" w:rsidRDefault="00202DC7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use additional sensors to make the system more effective for both human and autonomous driver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3C6AB3E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84C77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575E134A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84C7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A9ECB5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igning algorithms to solve problems</w:t>
            </w:r>
          </w:p>
          <w:p w14:paraId="5CF6B061" w14:textId="77777777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eaking a problem down into easy to solve sections</w:t>
            </w:r>
          </w:p>
          <w:p w14:paraId="74482C30" w14:textId="77777777" w:rsidR="00202DC7" w:rsidRDefault="00202D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king choice based on sensor data</w:t>
            </w:r>
          </w:p>
          <w:p w14:paraId="6EE9733B" w14:textId="45A1DFC5" w:rsidR="00202DC7" w:rsidRDefault="00202D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ing radio</w:t>
            </w:r>
            <w:r w:rsidR="00160827">
              <w:rPr>
                <w:rFonts w:ascii="Lato" w:hAnsi="Lato"/>
              </w:rPr>
              <w:t xml:space="preserve"> block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6004697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utonomous</w:t>
            </w:r>
          </w:p>
          <w:p w14:paraId="11B552D4" w14:textId="2A469412" w:rsidR="00202DC7" w:rsidRDefault="00160827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dio</w:t>
            </w:r>
          </w:p>
          <w:p w14:paraId="35EBDC31" w14:textId="77777777" w:rsidR="00202DC7" w:rsidRDefault="00202DC7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  <w:p w14:paraId="10307B84" w14:textId="594B2252" w:rsidR="00202DC7" w:rsidRPr="002C25C4" w:rsidRDefault="00202DC7" w:rsidP="003307F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quence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1E98A92F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097976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9B2F768" w14:textId="2589EF76" w:rsidR="00202DC7" w:rsidRPr="00A84C77" w:rsidRDefault="009A176F" w:rsidP="00A84C77">
            <w:pPr>
              <w:rPr>
                <w:rFonts w:ascii="Lato" w:hAnsi="Lato"/>
              </w:rPr>
            </w:pPr>
            <w:r w:rsidRPr="00A84C77">
              <w:rPr>
                <w:rFonts w:ascii="Lato" w:hAnsi="Lato"/>
              </w:rPr>
              <w:t xml:space="preserve">Some students will </w:t>
            </w:r>
            <w:r w:rsidR="00202DC7" w:rsidRPr="00A84C77">
              <w:rPr>
                <w:rFonts w:ascii="Lato" w:hAnsi="Lato"/>
              </w:rPr>
              <w:t>want to stop once the vehicle stops.</w:t>
            </w:r>
          </w:p>
          <w:p w14:paraId="058C2FF1" w14:textId="1854D66E" w:rsidR="000162B6" w:rsidRPr="00A84C77" w:rsidRDefault="00202DC7" w:rsidP="00A84C77">
            <w:pPr>
              <w:rPr>
                <w:rFonts w:ascii="Lato" w:hAnsi="Lato"/>
                <w:b/>
                <w:bCs/>
              </w:rPr>
            </w:pPr>
            <w:r w:rsidRPr="00A84C77">
              <w:rPr>
                <w:rFonts w:ascii="Lato" w:hAnsi="Lato"/>
              </w:rPr>
              <w:t>Encourage them to think about where it stops and how other sensors could be utilised</w:t>
            </w:r>
            <w:r w:rsidR="009A176F" w:rsidRPr="00A84C77">
              <w:rPr>
                <w:rFonts w:ascii="Lato" w:hAnsi="Lato"/>
              </w:rPr>
              <w:t>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A276434" w14:textId="77777777" w:rsidR="009E55F7" w:rsidRDefault="009E55F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9 ppt</w:t>
            </w:r>
          </w:p>
          <w:p w14:paraId="5F1350F1" w14:textId="77777777" w:rsidR="009E55F7" w:rsidRDefault="009E55F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9 Activity Sheet</w:t>
            </w:r>
          </w:p>
          <w:p w14:paraId="32C66AE9" w14:textId="5FA52F45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ce</w:t>
            </w:r>
            <w:r w:rsidR="00A84C77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rack </w:t>
            </w:r>
            <w:r w:rsidR="00A84C77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odules</w:t>
            </w:r>
          </w:p>
          <w:p w14:paraId="6CC61F50" w14:textId="2867DC71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A84C77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</w:p>
          <w:p w14:paraId="1126FFB3" w14:textId="68BC41EF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93A5993" w14:textId="1EDF09B3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 w:rsidR="00A84C77" w:rsidRPr="00A84C77">
                <w:rPr>
                  <w:rStyle w:val="Hyperlink"/>
                  <w:rFonts w:ascii="Lato" w:hAnsi="Lato"/>
                </w:rPr>
                <w:t>https://m</w:t>
              </w:r>
              <w:r w:rsidRPr="00A84C77">
                <w:rPr>
                  <w:rStyle w:val="Hyperlink"/>
                  <w:rFonts w:ascii="Lato" w:hAnsi="Lato"/>
                </w:rPr>
                <w:t>akecode</w:t>
              </w:r>
              <w:r w:rsidR="00A84C77" w:rsidRPr="00A84C77">
                <w:rPr>
                  <w:rStyle w:val="Hyperlink"/>
                  <w:rFonts w:ascii="Lato" w:hAnsi="Lato"/>
                </w:rPr>
                <w:t>.microbit.org</w:t>
              </w:r>
            </w:hyperlink>
          </w:p>
          <w:p w14:paraId="738001DC" w14:textId="46302550" w:rsidR="009A176F" w:rsidRDefault="0016082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PO design sheet</w:t>
            </w:r>
            <w:bookmarkStart w:id="0" w:name="_GoBack"/>
            <w:bookmarkEnd w:id="0"/>
          </w:p>
          <w:p w14:paraId="2DC1AD45" w14:textId="74A43FB6" w:rsidR="00202DC7" w:rsidRDefault="00202D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wo </w:t>
            </w:r>
            <w:r w:rsidR="00A84C77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s per group</w:t>
            </w:r>
          </w:p>
          <w:p w14:paraId="07D96B7B" w14:textId="7633DD8D" w:rsidR="00E11AD0" w:rsidRPr="000162B6" w:rsidRDefault="00E11AD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Ds or NeoPixel strips</w:t>
            </w:r>
          </w:p>
          <w:p w14:paraId="01003122" w14:textId="77777777" w:rsidR="000162B6" w:rsidRDefault="000162B6" w:rsidP="00D06C11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A916A68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84C77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3C7DEE9" w14:textId="77777777" w:rsidR="000162B6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are objectives and remind students of the project aim</w:t>
            </w:r>
          </w:p>
          <w:p w14:paraId="642628FA" w14:textId="4AC4A888" w:rsidR="00A02AE3" w:rsidRDefault="009A176F" w:rsidP="00202DC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and explore the current development of </w:t>
            </w:r>
            <w:r w:rsidR="00202DC7">
              <w:rPr>
                <w:rFonts w:ascii="Lato" w:hAnsi="Lato"/>
              </w:rPr>
              <w:t>smart traffic lights and smart cities.  Two examples are on slide 3</w:t>
            </w:r>
          </w:p>
          <w:p w14:paraId="67CCC61C" w14:textId="5665CAE9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students of how radio works.  Go back to </w:t>
            </w:r>
            <w:r w:rsidR="00A84C77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sson 14 and review the use of the transmitter and receiver</w:t>
            </w:r>
            <w:r w:rsidR="002F0AA7">
              <w:rPr>
                <w:rFonts w:ascii="Lato" w:hAnsi="Lato"/>
              </w:rPr>
              <w:t xml:space="preserve"> if needed</w:t>
            </w:r>
          </w:p>
          <w:p w14:paraId="3F959F24" w14:textId="125AC0CC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students thinking about how normal light</w:t>
            </w:r>
            <w:r w:rsidR="00A84C7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could be modified to support autonomous vehicles</w:t>
            </w:r>
          </w:p>
          <w:p w14:paraId="3E1CB6B2" w14:textId="0F4FB452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Ensure students know the traffic light sequence and that different countries have different layouts – explore issues this might lead to with autonomous cars</w:t>
            </w:r>
          </w:p>
          <w:p w14:paraId="7FC55F63" w14:textId="54447B01" w:rsidR="00202DC7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</w:t>
            </w:r>
            <w:r w:rsidR="00202DC7">
              <w:rPr>
                <w:rFonts w:ascii="Lato" w:hAnsi="Lato"/>
              </w:rPr>
              <w:t xml:space="preserve"> the Traffic </w:t>
            </w:r>
            <w:r w:rsidR="00A84C77">
              <w:rPr>
                <w:rFonts w:ascii="Lato" w:hAnsi="Lato"/>
              </w:rPr>
              <w:t>L</w:t>
            </w:r>
            <w:r w:rsidR="00202DC7">
              <w:rPr>
                <w:rFonts w:ascii="Lato" w:hAnsi="Lato"/>
              </w:rPr>
              <w:t xml:space="preserve">ight </w:t>
            </w:r>
            <w:r w:rsidR="00A84C77">
              <w:rPr>
                <w:rFonts w:ascii="Lato" w:hAnsi="Lato"/>
              </w:rPr>
              <w:t>W</w:t>
            </w:r>
            <w:r w:rsidR="00202DC7">
              <w:rPr>
                <w:rFonts w:ascii="Lato" w:hAnsi="Lato"/>
              </w:rPr>
              <w:t>orksheet</w:t>
            </w:r>
          </w:p>
          <w:p w14:paraId="622FACE1" w14:textId="70F5CEA6" w:rsidR="00D5430F" w:rsidRDefault="00D5430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students update their designs to incorporate </w:t>
            </w:r>
            <w:r w:rsidR="00DB7A24">
              <w:rPr>
                <w:rFonts w:ascii="Lato" w:hAnsi="Lato"/>
              </w:rPr>
              <w:t>the additional smart features</w:t>
            </w:r>
          </w:p>
          <w:p w14:paraId="45964753" w14:textId="13B143A2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students to complete the </w:t>
            </w:r>
            <w:r w:rsidR="00A84C7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A84C77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 and combine their use of sensors</w:t>
            </w:r>
          </w:p>
          <w:p w14:paraId="28B63950" w14:textId="6BF7E0D6" w:rsidR="009A176F" w:rsidRDefault="00202DC7" w:rsidP="00A84C7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ive students an opportunity to use LEDs or Neopixels to create the light sequence</w:t>
            </w:r>
            <w:r w:rsidR="009A176F">
              <w:rPr>
                <w:rFonts w:ascii="Lato" w:hAnsi="Lato"/>
              </w:rPr>
              <w:t xml:space="preserve"> </w:t>
            </w: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2DE86F0" w14:textId="77777777" w:rsidR="000162B6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lan for a traffic light</w:t>
            </w:r>
          </w:p>
          <w:p w14:paraId="59B8F8A0" w14:textId="49923AEB" w:rsidR="00E11AD0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reate traffic light system that incorporates micro:bit to stop autonomous cars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642A2" w14:textId="77777777" w:rsidR="00C158C9" w:rsidRDefault="00C158C9" w:rsidP="006B36F6">
      <w:pPr>
        <w:spacing w:after="0" w:line="240" w:lineRule="auto"/>
      </w:pPr>
      <w:r>
        <w:separator/>
      </w:r>
    </w:p>
  </w:endnote>
  <w:endnote w:type="continuationSeparator" w:id="0">
    <w:p w14:paraId="08109519" w14:textId="77777777" w:rsidR="00C158C9" w:rsidRDefault="00C158C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F65905" w14:textId="77777777" w:rsidR="00C158C9" w:rsidRDefault="00C158C9" w:rsidP="006B36F6">
      <w:pPr>
        <w:spacing w:after="0" w:line="240" w:lineRule="auto"/>
      </w:pPr>
      <w:r>
        <w:separator/>
      </w:r>
    </w:p>
  </w:footnote>
  <w:footnote w:type="continuationSeparator" w:id="0">
    <w:p w14:paraId="3896E190" w14:textId="77777777" w:rsidR="00C158C9" w:rsidRDefault="00C158C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B757D"/>
    <w:multiLevelType w:val="hybridMultilevel"/>
    <w:tmpl w:val="0BC6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C3395"/>
    <w:multiLevelType w:val="hybridMultilevel"/>
    <w:tmpl w:val="0D0CF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3418"/>
    <w:multiLevelType w:val="hybridMultilevel"/>
    <w:tmpl w:val="726401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TczMzA0NzY1MbBU0lEKTi0uzszPAykwrAUAJPnxASwAAAA="/>
  </w:docVars>
  <w:rsids>
    <w:rsidRoot w:val="00D0274F"/>
    <w:rsid w:val="00010B91"/>
    <w:rsid w:val="00015512"/>
    <w:rsid w:val="000162B6"/>
    <w:rsid w:val="000751A3"/>
    <w:rsid w:val="0008457D"/>
    <w:rsid w:val="000E633D"/>
    <w:rsid w:val="00160827"/>
    <w:rsid w:val="001D3E62"/>
    <w:rsid w:val="00202DC7"/>
    <w:rsid w:val="002C21F9"/>
    <w:rsid w:val="002C25C4"/>
    <w:rsid w:val="002C77FD"/>
    <w:rsid w:val="002E70C3"/>
    <w:rsid w:val="002F0AA7"/>
    <w:rsid w:val="002F79FF"/>
    <w:rsid w:val="00303314"/>
    <w:rsid w:val="003268D4"/>
    <w:rsid w:val="003307F5"/>
    <w:rsid w:val="00393C71"/>
    <w:rsid w:val="00463B37"/>
    <w:rsid w:val="004707BA"/>
    <w:rsid w:val="00500BAE"/>
    <w:rsid w:val="0050517C"/>
    <w:rsid w:val="00543D25"/>
    <w:rsid w:val="005535F1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23F20"/>
    <w:rsid w:val="00953671"/>
    <w:rsid w:val="009A176F"/>
    <w:rsid w:val="009B07E3"/>
    <w:rsid w:val="009C5BB8"/>
    <w:rsid w:val="009D3297"/>
    <w:rsid w:val="009E2854"/>
    <w:rsid w:val="009E55F7"/>
    <w:rsid w:val="009F1E4A"/>
    <w:rsid w:val="009F3E27"/>
    <w:rsid w:val="00A02AE3"/>
    <w:rsid w:val="00A277C0"/>
    <w:rsid w:val="00A351FC"/>
    <w:rsid w:val="00A510A5"/>
    <w:rsid w:val="00A75B10"/>
    <w:rsid w:val="00A84C77"/>
    <w:rsid w:val="00B3608B"/>
    <w:rsid w:val="00B956C7"/>
    <w:rsid w:val="00BE23C5"/>
    <w:rsid w:val="00C158C9"/>
    <w:rsid w:val="00C7544E"/>
    <w:rsid w:val="00D0274F"/>
    <w:rsid w:val="00D5430F"/>
    <w:rsid w:val="00D6313E"/>
    <w:rsid w:val="00DB7A24"/>
    <w:rsid w:val="00E11AD0"/>
    <w:rsid w:val="00E14232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0</cp:revision>
  <dcterms:created xsi:type="dcterms:W3CDTF">2019-01-05T16:02:00Z</dcterms:created>
  <dcterms:modified xsi:type="dcterms:W3CDTF">2019-08-13T08:16:00Z</dcterms:modified>
</cp:coreProperties>
</file>